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11"/>
        <w:gridCol w:w="361"/>
        <w:gridCol w:w="4325"/>
        <w:gridCol w:w="442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21AB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urkan TURN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21A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21A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Üyesi Fatma DEMİRCİ 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D33B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lihidroksiüre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drojel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e Uygulamaları 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D33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33B3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33B37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4263F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263F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3B37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Fatma Demirci sizi planlanmış </w:t>
            </w:r>
            <w:proofErr w:type="spellStart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 toplantısına davet ediyor.</w:t>
            </w: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Konu: </w:t>
            </w:r>
            <w:proofErr w:type="spellStart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Polihidroksiüretan</w:t>
            </w:r>
            <w:proofErr w:type="spellEnd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Hidrojeller</w:t>
            </w:r>
            <w:proofErr w:type="spellEnd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 ve Uygulamaları - Furkan TURNA </w:t>
            </w: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Saat: 19 Oca 2023 10:00 ÖÖ İstanbul</w:t>
            </w: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 xml:space="preserve"> Toplantısına Katılın</w:t>
            </w: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/j/77289656280?pwd=ab2nqDsAtxY41q8a8VfR9sRUfOcGFl.1</w:t>
            </w: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F53E3" w:rsidRPr="00FF53E3" w:rsidRDefault="00FF53E3" w:rsidP="00FF53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53E3">
              <w:rPr>
                <w:rFonts w:ascii="Times New Roman" w:hAnsi="Times New Roman" w:cs="Times New Roman"/>
                <w:sz w:val="24"/>
                <w:szCs w:val="24"/>
              </w:rPr>
              <w:t>Toplantı Kimliği: 772 8965 6280</w:t>
            </w:r>
          </w:p>
          <w:p w:rsidR="007A0ED3" w:rsidRPr="00DA2355" w:rsidRDefault="00FF53E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ola: 4dLjxd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D3767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25E9" w:rsidRDefault="008C25E9" w:rsidP="005F3207">
      <w:pPr>
        <w:spacing w:after="0" w:line="240" w:lineRule="auto"/>
      </w:pPr>
      <w:r>
        <w:separator/>
      </w:r>
    </w:p>
  </w:endnote>
  <w:endnote w:type="continuationSeparator" w:id="0">
    <w:p w:rsidR="008C25E9" w:rsidRDefault="008C25E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25E9" w:rsidRDefault="008C25E9" w:rsidP="005F3207">
      <w:pPr>
        <w:spacing w:after="0" w:line="240" w:lineRule="auto"/>
      </w:pPr>
      <w:r>
        <w:separator/>
      </w:r>
    </w:p>
  </w:footnote>
  <w:footnote w:type="continuationSeparator" w:id="0">
    <w:p w:rsidR="008C25E9" w:rsidRDefault="008C25E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1AB4"/>
    <w:rsid w:val="003225B6"/>
    <w:rsid w:val="00346F50"/>
    <w:rsid w:val="003831AA"/>
    <w:rsid w:val="003D4518"/>
    <w:rsid w:val="003E33EF"/>
    <w:rsid w:val="004263F7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C25E9"/>
    <w:rsid w:val="009269D8"/>
    <w:rsid w:val="00992C66"/>
    <w:rsid w:val="00A2030A"/>
    <w:rsid w:val="00A556EE"/>
    <w:rsid w:val="00AE7397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3B37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B2811"/>
    <w:rsid w:val="00FF4414"/>
    <w:rsid w:val="00FF53E3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1F70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Fatma Demirci</cp:lastModifiedBy>
  <cp:revision>6</cp:revision>
  <cp:lastPrinted>2020-06-01T13:59:00Z</cp:lastPrinted>
  <dcterms:created xsi:type="dcterms:W3CDTF">2021-10-12T06:08:00Z</dcterms:created>
  <dcterms:modified xsi:type="dcterms:W3CDTF">2023-01-13T11:28:00Z</dcterms:modified>
</cp:coreProperties>
</file>